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8170"/>
      </w:tblGrid>
      <w:tr w:rsidR="005A2C89" w14:paraId="3BE339E2" w14:textId="77777777" w:rsidTr="00ED1108">
        <w:tc>
          <w:tcPr>
            <w:tcW w:w="846" w:type="dxa"/>
          </w:tcPr>
          <w:p w14:paraId="57B01F11" w14:textId="3DD17C58" w:rsidR="005A2C89" w:rsidRPr="005A2C89" w:rsidRDefault="005A2C89">
            <w:pPr>
              <w:rPr>
                <w:b/>
                <w:bCs/>
              </w:rPr>
            </w:pPr>
            <w:r w:rsidRPr="005A2C89">
              <w:rPr>
                <w:b/>
                <w:bCs/>
              </w:rPr>
              <w:t>Q. No.</w:t>
            </w:r>
          </w:p>
        </w:tc>
        <w:tc>
          <w:tcPr>
            <w:tcW w:w="8170" w:type="dxa"/>
          </w:tcPr>
          <w:p w14:paraId="1AA4B5E8" w14:textId="33903711" w:rsidR="005A2C89" w:rsidRPr="005A2C89" w:rsidRDefault="005A2C89">
            <w:pPr>
              <w:rPr>
                <w:b/>
                <w:bCs/>
              </w:rPr>
            </w:pPr>
            <w:r w:rsidRPr="005A2C89">
              <w:rPr>
                <w:b/>
                <w:bCs/>
              </w:rPr>
              <w:t>Question</w:t>
            </w:r>
          </w:p>
        </w:tc>
      </w:tr>
      <w:tr w:rsidR="005A2C89" w14:paraId="403FE434" w14:textId="77777777" w:rsidTr="00ED1108">
        <w:tc>
          <w:tcPr>
            <w:tcW w:w="846" w:type="dxa"/>
          </w:tcPr>
          <w:p w14:paraId="17539A6F" w14:textId="3E9D6669" w:rsidR="005A2C89" w:rsidRDefault="005A2C89">
            <w:r>
              <w:t>1</w:t>
            </w:r>
          </w:p>
        </w:tc>
        <w:tc>
          <w:tcPr>
            <w:tcW w:w="8170" w:type="dxa"/>
          </w:tcPr>
          <w:p w14:paraId="7D58519D" w14:textId="1C2A95E7" w:rsidR="005A2C89" w:rsidRDefault="00ED1108">
            <w:r>
              <w:t>Write a program in C</w:t>
            </w:r>
            <w:r w:rsidR="0003583A">
              <w:t xml:space="preserve"> </w:t>
            </w:r>
            <w:r>
              <w:t xml:space="preserve">language to find the largest number out of two </w:t>
            </w:r>
            <w:r w:rsidR="00F512B5">
              <w:t>user-entered</w:t>
            </w:r>
            <w:r>
              <w:t xml:space="preserve"> numbers using pointer</w:t>
            </w:r>
            <w:r w:rsidR="00F512B5">
              <w:t>s</w:t>
            </w:r>
            <w:r>
              <w:t>.</w:t>
            </w:r>
          </w:p>
        </w:tc>
      </w:tr>
      <w:tr w:rsidR="005A2C89" w14:paraId="4F88C6DE" w14:textId="77777777" w:rsidTr="00ED1108">
        <w:tc>
          <w:tcPr>
            <w:tcW w:w="846" w:type="dxa"/>
          </w:tcPr>
          <w:p w14:paraId="64FF074A" w14:textId="376E9ED0" w:rsidR="005A2C89" w:rsidRDefault="005A2C89">
            <w:r>
              <w:t>2</w:t>
            </w:r>
          </w:p>
        </w:tc>
        <w:tc>
          <w:tcPr>
            <w:tcW w:w="8170" w:type="dxa"/>
          </w:tcPr>
          <w:p w14:paraId="26C786BD" w14:textId="4FA57FA9" w:rsidR="005A2C89" w:rsidRDefault="00F512B5">
            <w:r>
              <w:t>Write a program in C</w:t>
            </w:r>
            <w:r w:rsidR="0003583A">
              <w:t xml:space="preserve"> </w:t>
            </w:r>
            <w:r>
              <w:t>language to perform the addition of two numbers using pointers.</w:t>
            </w:r>
          </w:p>
        </w:tc>
      </w:tr>
      <w:tr w:rsidR="005A2C89" w14:paraId="69E183C2" w14:textId="77777777" w:rsidTr="00ED1108">
        <w:tc>
          <w:tcPr>
            <w:tcW w:w="846" w:type="dxa"/>
          </w:tcPr>
          <w:p w14:paraId="05F36AFB" w14:textId="29CF7525" w:rsidR="005A2C89" w:rsidRDefault="005A2C89">
            <w:r>
              <w:t>3</w:t>
            </w:r>
          </w:p>
        </w:tc>
        <w:tc>
          <w:tcPr>
            <w:tcW w:w="8170" w:type="dxa"/>
          </w:tcPr>
          <w:p w14:paraId="665BC6AB" w14:textId="39FBDBC7" w:rsidR="005A2C89" w:rsidRDefault="00484FD2">
            <w:r>
              <w:t>Write a program in C</w:t>
            </w:r>
            <w:r w:rsidR="0003583A">
              <w:t xml:space="preserve"> </w:t>
            </w:r>
            <w:r>
              <w:t>language to find the largest number out of five user-entered numbers using dynamic memory allocation.</w:t>
            </w:r>
          </w:p>
        </w:tc>
      </w:tr>
      <w:tr w:rsidR="005A2C89" w14:paraId="76C8D209" w14:textId="77777777" w:rsidTr="00ED1108">
        <w:tc>
          <w:tcPr>
            <w:tcW w:w="846" w:type="dxa"/>
          </w:tcPr>
          <w:p w14:paraId="0026AEA3" w14:textId="16CDCF48" w:rsidR="005A2C89" w:rsidRDefault="005A2C89">
            <w:r>
              <w:t>4</w:t>
            </w:r>
          </w:p>
        </w:tc>
        <w:tc>
          <w:tcPr>
            <w:tcW w:w="8170" w:type="dxa"/>
          </w:tcPr>
          <w:p w14:paraId="6706466E" w14:textId="462FF2F9" w:rsidR="005A2C89" w:rsidRDefault="00213E19">
            <w:r w:rsidRPr="00213E19">
              <w:t xml:space="preserve">Write a program in </w:t>
            </w:r>
            <w:r w:rsidR="0003583A">
              <w:t>C language</w:t>
            </w:r>
            <w:r w:rsidRPr="00213E19">
              <w:t xml:space="preserve"> to calculate the length of a string using </w:t>
            </w:r>
            <w:r w:rsidR="0003583A">
              <w:t>pointers</w:t>
            </w:r>
            <w:r w:rsidR="00A850AD">
              <w:t xml:space="preserve"> without the use of a library function</w:t>
            </w:r>
            <w:r>
              <w:t>.</w:t>
            </w:r>
          </w:p>
        </w:tc>
      </w:tr>
      <w:tr w:rsidR="005A2C89" w14:paraId="1BE0F4DD" w14:textId="77777777" w:rsidTr="00ED1108">
        <w:tc>
          <w:tcPr>
            <w:tcW w:w="846" w:type="dxa"/>
          </w:tcPr>
          <w:p w14:paraId="267B2824" w14:textId="7095B187" w:rsidR="005A2C89" w:rsidRDefault="005A2C89">
            <w:r>
              <w:t>5</w:t>
            </w:r>
          </w:p>
        </w:tc>
        <w:tc>
          <w:tcPr>
            <w:tcW w:w="8170" w:type="dxa"/>
          </w:tcPr>
          <w:p w14:paraId="5DBFA31A" w14:textId="2A9CA3A1" w:rsidR="005A2C89" w:rsidRDefault="0003583A">
            <w:r w:rsidRPr="0003583A">
              <w:t>Write a program in C</w:t>
            </w:r>
            <w:r>
              <w:t xml:space="preserve"> language</w:t>
            </w:r>
            <w:r w:rsidRPr="0003583A">
              <w:t xml:space="preserve"> to count the number of vowels and consonants in a string using pointer</w:t>
            </w:r>
            <w:r>
              <w:t>s</w:t>
            </w:r>
            <w:r w:rsidRPr="0003583A">
              <w:t>.</w:t>
            </w:r>
          </w:p>
        </w:tc>
      </w:tr>
      <w:tr w:rsidR="005A2C89" w14:paraId="70849B5D" w14:textId="77777777" w:rsidTr="00ED1108">
        <w:tc>
          <w:tcPr>
            <w:tcW w:w="846" w:type="dxa"/>
          </w:tcPr>
          <w:p w14:paraId="4D7C1F2C" w14:textId="39C886F9" w:rsidR="005A2C89" w:rsidRDefault="005A2C89">
            <w:r>
              <w:t>6</w:t>
            </w:r>
          </w:p>
        </w:tc>
        <w:tc>
          <w:tcPr>
            <w:tcW w:w="8170" w:type="dxa"/>
          </w:tcPr>
          <w:p w14:paraId="2DC4C349" w14:textId="1BE9D7CA" w:rsidR="005A2C89" w:rsidRDefault="00255D28">
            <w:r w:rsidRPr="00255D28">
              <w:t>Write a program in C</w:t>
            </w:r>
            <w:r>
              <w:t xml:space="preserve"> language</w:t>
            </w:r>
            <w:r w:rsidRPr="00255D28">
              <w:t xml:space="preserve"> to find the factorial of a given number using pointers.</w:t>
            </w:r>
          </w:p>
        </w:tc>
      </w:tr>
      <w:tr w:rsidR="005A2C89" w14:paraId="5DD09F24" w14:textId="77777777" w:rsidTr="00ED1108">
        <w:tc>
          <w:tcPr>
            <w:tcW w:w="846" w:type="dxa"/>
          </w:tcPr>
          <w:p w14:paraId="6DD4F1EA" w14:textId="5CEECCE8" w:rsidR="005A2C89" w:rsidRDefault="005A2C89">
            <w:r>
              <w:t>7</w:t>
            </w:r>
          </w:p>
        </w:tc>
        <w:tc>
          <w:tcPr>
            <w:tcW w:w="8170" w:type="dxa"/>
          </w:tcPr>
          <w:p w14:paraId="1D519512" w14:textId="735603C7" w:rsidR="005A2C89" w:rsidRDefault="003B13BD">
            <w:r w:rsidRPr="003B13BD">
              <w:t xml:space="preserve">Write a program in C </w:t>
            </w:r>
            <w:r>
              <w:t xml:space="preserve">language </w:t>
            </w:r>
            <w:r w:rsidRPr="003B13BD">
              <w:t>to sort an array</w:t>
            </w:r>
            <w:r>
              <w:t xml:space="preserve"> of five numbers</w:t>
            </w:r>
            <w:r w:rsidRPr="003B13BD">
              <w:t xml:space="preserve"> </w:t>
            </w:r>
            <w:r>
              <w:t xml:space="preserve">in descending </w:t>
            </w:r>
            <w:r w:rsidRPr="003B13BD">
              <w:t>using pointer</w:t>
            </w:r>
            <w:r>
              <w:t>s</w:t>
            </w:r>
            <w:r w:rsidRPr="003B13BD">
              <w:t>.</w:t>
            </w:r>
          </w:p>
        </w:tc>
      </w:tr>
      <w:tr w:rsidR="005A2C89" w14:paraId="33EDCB53" w14:textId="77777777" w:rsidTr="00ED1108">
        <w:tc>
          <w:tcPr>
            <w:tcW w:w="846" w:type="dxa"/>
          </w:tcPr>
          <w:p w14:paraId="3303DFF8" w14:textId="5037C0F0" w:rsidR="005A2C89" w:rsidRDefault="005A2C89">
            <w:r>
              <w:t>8</w:t>
            </w:r>
          </w:p>
        </w:tc>
        <w:tc>
          <w:tcPr>
            <w:tcW w:w="8170" w:type="dxa"/>
          </w:tcPr>
          <w:p w14:paraId="36B409EE" w14:textId="22512508" w:rsidR="005A2C89" w:rsidRDefault="00593364">
            <w:r w:rsidRPr="00593364">
              <w:t xml:space="preserve">Write a program in C </w:t>
            </w:r>
            <w:r>
              <w:t xml:space="preserve">language </w:t>
            </w:r>
            <w:r w:rsidRPr="00593364">
              <w:t xml:space="preserve">to </w:t>
            </w:r>
            <w:r>
              <w:t>find</w:t>
            </w:r>
            <w:r w:rsidRPr="00593364">
              <w:t xml:space="preserve"> the sum of all elements in an array</w:t>
            </w:r>
            <w:r>
              <w:t xml:space="preserve"> of size five</w:t>
            </w:r>
            <w:r w:rsidRPr="00593364">
              <w:t xml:space="preserve"> using pointers</w:t>
            </w:r>
            <w:r>
              <w:t>.</w:t>
            </w:r>
          </w:p>
        </w:tc>
      </w:tr>
      <w:tr w:rsidR="005A2C89" w14:paraId="1275CBB6" w14:textId="77777777" w:rsidTr="00ED1108">
        <w:tc>
          <w:tcPr>
            <w:tcW w:w="846" w:type="dxa"/>
          </w:tcPr>
          <w:p w14:paraId="7E99C793" w14:textId="05F19D2B" w:rsidR="005A2C89" w:rsidRDefault="005A2C89">
            <w:r>
              <w:t>9</w:t>
            </w:r>
          </w:p>
        </w:tc>
        <w:tc>
          <w:tcPr>
            <w:tcW w:w="8170" w:type="dxa"/>
          </w:tcPr>
          <w:p w14:paraId="6C8A5899" w14:textId="3FB7AE1C" w:rsidR="005A2C89" w:rsidRDefault="00095074">
            <w:r w:rsidRPr="00593364">
              <w:t xml:space="preserve">Write a program in C </w:t>
            </w:r>
            <w:r>
              <w:t xml:space="preserve">language </w:t>
            </w:r>
            <w:r w:rsidRPr="00593364">
              <w:t>to</w:t>
            </w:r>
            <w:r>
              <w:t xml:space="preserve"> reverse the user-entered string using pointers</w:t>
            </w:r>
            <w:r w:rsidR="00A850AD">
              <w:t xml:space="preserve"> without the use of a library function</w:t>
            </w:r>
            <w:r>
              <w:t>.</w:t>
            </w:r>
          </w:p>
        </w:tc>
      </w:tr>
      <w:tr w:rsidR="005A2C89" w14:paraId="5C7D3003" w14:textId="77777777" w:rsidTr="00ED1108">
        <w:tc>
          <w:tcPr>
            <w:tcW w:w="846" w:type="dxa"/>
          </w:tcPr>
          <w:p w14:paraId="113423DB" w14:textId="785998A7" w:rsidR="005A2C89" w:rsidRDefault="005A2C89">
            <w:r>
              <w:t>10</w:t>
            </w:r>
          </w:p>
        </w:tc>
        <w:tc>
          <w:tcPr>
            <w:tcW w:w="8170" w:type="dxa"/>
          </w:tcPr>
          <w:p w14:paraId="18505297" w14:textId="490B96B2" w:rsidR="005A2C89" w:rsidRDefault="00DE31DC">
            <w:r w:rsidRPr="00593364">
              <w:t xml:space="preserve">Write a program in C </w:t>
            </w:r>
            <w:r>
              <w:t xml:space="preserve">language </w:t>
            </w:r>
            <w:r w:rsidRPr="00593364">
              <w:t>to</w:t>
            </w:r>
            <w:r>
              <w:t xml:space="preserve"> swap two numbers using pointers.</w:t>
            </w:r>
          </w:p>
        </w:tc>
      </w:tr>
      <w:tr w:rsidR="005A2C89" w14:paraId="5083239E" w14:textId="77777777" w:rsidTr="00ED1108">
        <w:tc>
          <w:tcPr>
            <w:tcW w:w="846" w:type="dxa"/>
          </w:tcPr>
          <w:p w14:paraId="6ABA2B1C" w14:textId="2A0DD057" w:rsidR="005A2C89" w:rsidRDefault="005A2C89">
            <w:r>
              <w:t>11</w:t>
            </w:r>
          </w:p>
        </w:tc>
        <w:tc>
          <w:tcPr>
            <w:tcW w:w="8170" w:type="dxa"/>
          </w:tcPr>
          <w:p w14:paraId="0314D02E" w14:textId="64896D16" w:rsidR="005A2C89" w:rsidRDefault="00A850AD">
            <w:r w:rsidRPr="00593364">
              <w:t xml:space="preserve">Write a program in C </w:t>
            </w:r>
            <w:r>
              <w:t>language to concatenate two strings using pointers without the use of a library function.</w:t>
            </w:r>
          </w:p>
        </w:tc>
      </w:tr>
      <w:tr w:rsidR="005A2C89" w14:paraId="6D11A679" w14:textId="77777777" w:rsidTr="00ED1108">
        <w:tc>
          <w:tcPr>
            <w:tcW w:w="846" w:type="dxa"/>
          </w:tcPr>
          <w:p w14:paraId="79F5E076" w14:textId="32914EBC" w:rsidR="005A2C89" w:rsidRDefault="005A2C89">
            <w:r>
              <w:t>12</w:t>
            </w:r>
          </w:p>
        </w:tc>
        <w:tc>
          <w:tcPr>
            <w:tcW w:w="8170" w:type="dxa"/>
          </w:tcPr>
          <w:p w14:paraId="68B118CF" w14:textId="103AC849" w:rsidR="005A2C89" w:rsidRDefault="00A850AD">
            <w:r w:rsidRPr="00593364">
              <w:t xml:space="preserve">Write a program in C </w:t>
            </w:r>
            <w:r>
              <w:t>language to concatenate two strings using pointers without the use of a library function.</w:t>
            </w:r>
          </w:p>
        </w:tc>
      </w:tr>
      <w:tr w:rsidR="005A2C89" w14:paraId="36A5F7FD" w14:textId="77777777" w:rsidTr="00ED1108">
        <w:tc>
          <w:tcPr>
            <w:tcW w:w="846" w:type="dxa"/>
          </w:tcPr>
          <w:p w14:paraId="522B8891" w14:textId="39D1DBAF" w:rsidR="005A2C89" w:rsidRDefault="005A2C89">
            <w:r>
              <w:t>13</w:t>
            </w:r>
          </w:p>
        </w:tc>
        <w:tc>
          <w:tcPr>
            <w:tcW w:w="8170" w:type="dxa"/>
          </w:tcPr>
          <w:p w14:paraId="6B22F1DF" w14:textId="1224A028" w:rsidR="005A2C89" w:rsidRDefault="0081571A">
            <w:r w:rsidRPr="00593364">
              <w:t xml:space="preserve">Write a program in C </w:t>
            </w:r>
            <w:r>
              <w:t xml:space="preserve">language to copy one string to </w:t>
            </w:r>
            <w:r w:rsidR="006C44DA">
              <w:t>another</w:t>
            </w:r>
            <w:r>
              <w:t xml:space="preserve"> string using pointers without the use of a library function.</w:t>
            </w:r>
          </w:p>
        </w:tc>
      </w:tr>
      <w:tr w:rsidR="005A2C89" w14:paraId="2A7A5B34" w14:textId="77777777" w:rsidTr="00ED1108">
        <w:tc>
          <w:tcPr>
            <w:tcW w:w="846" w:type="dxa"/>
          </w:tcPr>
          <w:p w14:paraId="30C61C11" w14:textId="7E7D8F36" w:rsidR="005A2C89" w:rsidRDefault="005A2C89">
            <w:r>
              <w:t>14</w:t>
            </w:r>
          </w:p>
        </w:tc>
        <w:tc>
          <w:tcPr>
            <w:tcW w:w="8170" w:type="dxa"/>
          </w:tcPr>
          <w:p w14:paraId="3B2F8E7E" w14:textId="6E600B1D" w:rsidR="005A2C89" w:rsidRDefault="002A5D2B">
            <w:r>
              <w:t xml:space="preserve">Explain </w:t>
            </w:r>
            <w:r w:rsidR="00862AA5">
              <w:t xml:space="preserve">the </w:t>
            </w:r>
            <w:r>
              <w:t>dynamic memory allocation function used in c language:  malloc(), calloc()</w:t>
            </w:r>
            <w:r w:rsidR="0078796B">
              <w:t xml:space="preserve">, </w:t>
            </w:r>
            <w:r>
              <w:t>free()</w:t>
            </w:r>
            <w:r w:rsidR="00466ABC">
              <w:t>,</w:t>
            </w:r>
            <w:r w:rsidR="0078796B">
              <w:t xml:space="preserve"> and realloc()</w:t>
            </w:r>
            <w:r>
              <w:t xml:space="preserve"> with suitable </w:t>
            </w:r>
            <w:r w:rsidR="00F87F43">
              <w:t>C</w:t>
            </w:r>
            <w:r>
              <w:t>-code.</w:t>
            </w:r>
          </w:p>
        </w:tc>
      </w:tr>
      <w:tr w:rsidR="005A2C89" w14:paraId="0D604362" w14:textId="77777777" w:rsidTr="00ED1108">
        <w:tc>
          <w:tcPr>
            <w:tcW w:w="846" w:type="dxa"/>
          </w:tcPr>
          <w:p w14:paraId="00E295A0" w14:textId="4687B620" w:rsidR="005A2C89" w:rsidRDefault="005A2C89">
            <w:r>
              <w:t>15</w:t>
            </w:r>
          </w:p>
        </w:tc>
        <w:tc>
          <w:tcPr>
            <w:tcW w:w="8170" w:type="dxa"/>
          </w:tcPr>
          <w:p w14:paraId="0F92CA1C" w14:textId="79630999" w:rsidR="005A2C89" w:rsidRDefault="00F87F43">
            <w:r>
              <w:t>Write any four differentiating points between malloc() and calloc() functions used in  C language for dynamic memory allocation.</w:t>
            </w:r>
          </w:p>
        </w:tc>
      </w:tr>
      <w:tr w:rsidR="005A2C89" w14:paraId="70793A36" w14:textId="77777777" w:rsidTr="00ED1108">
        <w:tc>
          <w:tcPr>
            <w:tcW w:w="846" w:type="dxa"/>
          </w:tcPr>
          <w:p w14:paraId="0A14F478" w14:textId="77777777" w:rsidR="005A2C89" w:rsidRDefault="005A2C89"/>
        </w:tc>
        <w:tc>
          <w:tcPr>
            <w:tcW w:w="8170" w:type="dxa"/>
          </w:tcPr>
          <w:p w14:paraId="60F34A60" w14:textId="77777777" w:rsidR="005A2C89" w:rsidRDefault="005A2C89"/>
        </w:tc>
      </w:tr>
    </w:tbl>
    <w:p w14:paraId="36D5A0A9" w14:textId="77777777" w:rsidR="00A163D5" w:rsidRDefault="00A163D5"/>
    <w:sectPr w:rsidR="00A163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jAzs7AwM7Q0sjRT0lEKTi0uzszPAykwqgUAgzfsvSwAAAA="/>
  </w:docVars>
  <w:rsids>
    <w:rsidRoot w:val="00804573"/>
    <w:rsid w:val="0003583A"/>
    <w:rsid w:val="00095074"/>
    <w:rsid w:val="00213E19"/>
    <w:rsid w:val="00255D28"/>
    <w:rsid w:val="002A5D2B"/>
    <w:rsid w:val="003B13BD"/>
    <w:rsid w:val="00466ABC"/>
    <w:rsid w:val="00484FD2"/>
    <w:rsid w:val="00593364"/>
    <w:rsid w:val="005A2C89"/>
    <w:rsid w:val="006C44DA"/>
    <w:rsid w:val="0078796B"/>
    <w:rsid w:val="00804573"/>
    <w:rsid w:val="0081571A"/>
    <w:rsid w:val="00862AA5"/>
    <w:rsid w:val="00961CD2"/>
    <w:rsid w:val="00A163D5"/>
    <w:rsid w:val="00A453EA"/>
    <w:rsid w:val="00A850AD"/>
    <w:rsid w:val="00DE31DC"/>
    <w:rsid w:val="00ED1108"/>
    <w:rsid w:val="00F512B5"/>
    <w:rsid w:val="00F87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93006"/>
  <w15:chartTrackingRefBased/>
  <w15:docId w15:val="{8998B090-6679-42E9-A8D8-019BE0839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2C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nt Jagtap</dc:creator>
  <cp:keywords/>
  <dc:description/>
  <cp:lastModifiedBy>Jayant Jagtap</cp:lastModifiedBy>
  <cp:revision>22</cp:revision>
  <dcterms:created xsi:type="dcterms:W3CDTF">2023-04-06T04:57:00Z</dcterms:created>
  <dcterms:modified xsi:type="dcterms:W3CDTF">2023-04-07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bed439008d7cf9655907950d06fe8a22ef30cac89f206600908c4a63ec3c86</vt:lpwstr>
  </property>
</Properties>
</file>